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B5136" w14:textId="22BEBC40" w:rsidR="00711D36" w:rsidRPr="00340480" w:rsidRDefault="00340480" w:rsidP="0034048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0480">
        <w:rPr>
          <w:rFonts w:ascii="Times New Roman" w:hAnsi="Times New Roman" w:cs="Times New Roman"/>
          <w:b/>
          <w:bCs/>
          <w:sz w:val="24"/>
          <w:szCs w:val="24"/>
          <w:shd w:val="clear" w:color="auto" w:fill="F7F7F8"/>
        </w:rPr>
        <w:t>Curriculum Vitae available upon request.</w:t>
      </w:r>
    </w:p>
    <w:sectPr w:rsidR="00711D36" w:rsidRPr="00340480" w:rsidSect="00711D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CD977" w14:textId="77777777" w:rsidR="0005702C" w:rsidRDefault="0005702C" w:rsidP="0038728E">
      <w:pPr>
        <w:spacing w:after="0" w:line="240" w:lineRule="auto"/>
      </w:pPr>
      <w:r>
        <w:separator/>
      </w:r>
    </w:p>
  </w:endnote>
  <w:endnote w:type="continuationSeparator" w:id="0">
    <w:p w14:paraId="4A84FEEF" w14:textId="77777777" w:rsidR="0005702C" w:rsidRDefault="0005702C" w:rsidP="0038728E">
      <w:pPr>
        <w:spacing w:after="0" w:line="240" w:lineRule="auto"/>
      </w:pPr>
      <w:r>
        <w:continuationSeparator/>
      </w:r>
    </w:p>
  </w:endnote>
  <w:endnote w:type="continuationNotice" w:id="1">
    <w:p w14:paraId="6C4E9568" w14:textId="77777777" w:rsidR="0005702C" w:rsidRDefault="000570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BA413" w14:textId="77777777" w:rsidR="005723EC" w:rsidRDefault="005723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3724" w14:textId="77777777" w:rsidR="005723EC" w:rsidRDefault="00572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98A04" w14:textId="77777777" w:rsidR="0005702C" w:rsidRDefault="0005702C" w:rsidP="0038728E">
      <w:pPr>
        <w:spacing w:after="0" w:line="240" w:lineRule="auto"/>
      </w:pPr>
      <w:r>
        <w:separator/>
      </w:r>
    </w:p>
  </w:footnote>
  <w:footnote w:type="continuationSeparator" w:id="0">
    <w:p w14:paraId="6D3F7D83" w14:textId="77777777" w:rsidR="0005702C" w:rsidRDefault="0005702C" w:rsidP="0038728E">
      <w:pPr>
        <w:spacing w:after="0" w:line="240" w:lineRule="auto"/>
      </w:pPr>
      <w:r>
        <w:continuationSeparator/>
      </w:r>
    </w:p>
  </w:footnote>
  <w:footnote w:type="continuationNotice" w:id="1">
    <w:p w14:paraId="33D7C47B" w14:textId="77777777" w:rsidR="0005702C" w:rsidRDefault="000570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2851" w14:textId="77777777" w:rsidR="005723EC" w:rsidRDefault="005723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1392BEEC" w:rsidR="0038728E" w:rsidRPr="00A45C5A" w:rsidRDefault="008D37ED" w:rsidP="00A45C5A">
    <w:pPr>
      <w:pStyle w:val="Header"/>
      <w:rPr>
        <w:rFonts w:ascii="Times New Roman" w:hAnsi="Times New Roman" w:cs="Times New Roman"/>
      </w:rPr>
    </w:pPr>
    <w:r>
      <w:t>Sep</w:t>
    </w:r>
    <w:r w:rsidR="00711D36">
      <w:t>, 20</w:t>
    </w:r>
    <w:r w:rsidR="00866265">
      <w:t>2</w:t>
    </w:r>
    <w:r w:rsidR="005723EC">
      <w:t>3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754F8"/>
    <w:multiLevelType w:val="hybridMultilevel"/>
    <w:tmpl w:val="995494FC"/>
    <w:lvl w:ilvl="0" w:tplc="C56407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A1F0B"/>
    <w:multiLevelType w:val="hybridMultilevel"/>
    <w:tmpl w:val="FFB6ABD0"/>
    <w:lvl w:ilvl="0" w:tplc="3C8E5D4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9295">
    <w:abstractNumId w:val="5"/>
  </w:num>
  <w:num w:numId="2" w16cid:durableId="2066558396">
    <w:abstractNumId w:val="3"/>
  </w:num>
  <w:num w:numId="3" w16cid:durableId="946233952">
    <w:abstractNumId w:val="0"/>
  </w:num>
  <w:num w:numId="4" w16cid:durableId="1690714863">
    <w:abstractNumId w:val="1"/>
  </w:num>
  <w:num w:numId="5" w16cid:durableId="124931794">
    <w:abstractNumId w:val="2"/>
  </w:num>
  <w:num w:numId="6" w16cid:durableId="74148589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15858196">
    <w:abstractNumId w:val="6"/>
  </w:num>
  <w:num w:numId="8" w16cid:durableId="737503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N64FAPCbb7MtAAAA"/>
  </w:docVars>
  <w:rsids>
    <w:rsidRoot w:val="00D6239C"/>
    <w:rsid w:val="000054A1"/>
    <w:rsid w:val="00012809"/>
    <w:rsid w:val="00016FFB"/>
    <w:rsid w:val="0002681C"/>
    <w:rsid w:val="00026AE8"/>
    <w:rsid w:val="00031D66"/>
    <w:rsid w:val="00041360"/>
    <w:rsid w:val="0004410E"/>
    <w:rsid w:val="00047463"/>
    <w:rsid w:val="00051BE7"/>
    <w:rsid w:val="000552BC"/>
    <w:rsid w:val="0005683B"/>
    <w:rsid w:val="0005702C"/>
    <w:rsid w:val="000624A9"/>
    <w:rsid w:val="000649AA"/>
    <w:rsid w:val="00074EC6"/>
    <w:rsid w:val="000773AB"/>
    <w:rsid w:val="000843C6"/>
    <w:rsid w:val="000952A2"/>
    <w:rsid w:val="0009534F"/>
    <w:rsid w:val="000A3799"/>
    <w:rsid w:val="000C02F6"/>
    <w:rsid w:val="000C71A9"/>
    <w:rsid w:val="000C7F68"/>
    <w:rsid w:val="000D2C55"/>
    <w:rsid w:val="000D4D1F"/>
    <w:rsid w:val="000E0393"/>
    <w:rsid w:val="000E0E43"/>
    <w:rsid w:val="000E318F"/>
    <w:rsid w:val="000E6878"/>
    <w:rsid w:val="00124364"/>
    <w:rsid w:val="00136C0E"/>
    <w:rsid w:val="00141939"/>
    <w:rsid w:val="0014656B"/>
    <w:rsid w:val="00154D3F"/>
    <w:rsid w:val="0015518C"/>
    <w:rsid w:val="00162290"/>
    <w:rsid w:val="001638E0"/>
    <w:rsid w:val="001669AF"/>
    <w:rsid w:val="0017060C"/>
    <w:rsid w:val="00172667"/>
    <w:rsid w:val="00177F00"/>
    <w:rsid w:val="001845FA"/>
    <w:rsid w:val="001855D2"/>
    <w:rsid w:val="001862DF"/>
    <w:rsid w:val="001869A6"/>
    <w:rsid w:val="001870BD"/>
    <w:rsid w:val="001A3309"/>
    <w:rsid w:val="001B0E1D"/>
    <w:rsid w:val="001B2765"/>
    <w:rsid w:val="001C1007"/>
    <w:rsid w:val="001C4B55"/>
    <w:rsid w:val="001C65FE"/>
    <w:rsid w:val="001D226B"/>
    <w:rsid w:val="001D4E1D"/>
    <w:rsid w:val="001E71A9"/>
    <w:rsid w:val="001F5FAA"/>
    <w:rsid w:val="00204980"/>
    <w:rsid w:val="00223E5D"/>
    <w:rsid w:val="002324AE"/>
    <w:rsid w:val="0023677B"/>
    <w:rsid w:val="00246520"/>
    <w:rsid w:val="002469FE"/>
    <w:rsid w:val="00246D5F"/>
    <w:rsid w:val="00247620"/>
    <w:rsid w:val="002567B3"/>
    <w:rsid w:val="00256BD1"/>
    <w:rsid w:val="00262D09"/>
    <w:rsid w:val="00265BD3"/>
    <w:rsid w:val="00270159"/>
    <w:rsid w:val="002732A9"/>
    <w:rsid w:val="00275057"/>
    <w:rsid w:val="00283FAA"/>
    <w:rsid w:val="002B1782"/>
    <w:rsid w:val="002B5E5E"/>
    <w:rsid w:val="002C35A7"/>
    <w:rsid w:val="002C3C0C"/>
    <w:rsid w:val="002C6D03"/>
    <w:rsid w:val="002D2244"/>
    <w:rsid w:val="002D78CD"/>
    <w:rsid w:val="002E065A"/>
    <w:rsid w:val="002E1A5A"/>
    <w:rsid w:val="002F2A1A"/>
    <w:rsid w:val="002F5197"/>
    <w:rsid w:val="00314874"/>
    <w:rsid w:val="00327274"/>
    <w:rsid w:val="00335E55"/>
    <w:rsid w:val="00340480"/>
    <w:rsid w:val="003479B5"/>
    <w:rsid w:val="003610D9"/>
    <w:rsid w:val="00364D9B"/>
    <w:rsid w:val="003749A9"/>
    <w:rsid w:val="003777B4"/>
    <w:rsid w:val="00380A13"/>
    <w:rsid w:val="003859A0"/>
    <w:rsid w:val="0038728E"/>
    <w:rsid w:val="003A39C2"/>
    <w:rsid w:val="003B21DC"/>
    <w:rsid w:val="003B33A8"/>
    <w:rsid w:val="003B4F47"/>
    <w:rsid w:val="003B751F"/>
    <w:rsid w:val="003C1891"/>
    <w:rsid w:val="003C2400"/>
    <w:rsid w:val="003D2812"/>
    <w:rsid w:val="003E7D5B"/>
    <w:rsid w:val="003F6095"/>
    <w:rsid w:val="00403733"/>
    <w:rsid w:val="00406240"/>
    <w:rsid w:val="00410CD0"/>
    <w:rsid w:val="004157E1"/>
    <w:rsid w:val="00415829"/>
    <w:rsid w:val="004166E8"/>
    <w:rsid w:val="00417029"/>
    <w:rsid w:val="00417206"/>
    <w:rsid w:val="00425A0B"/>
    <w:rsid w:val="004261E9"/>
    <w:rsid w:val="00427DCD"/>
    <w:rsid w:val="00440318"/>
    <w:rsid w:val="004419D2"/>
    <w:rsid w:val="00447F73"/>
    <w:rsid w:val="00457DFC"/>
    <w:rsid w:val="004632DC"/>
    <w:rsid w:val="00486821"/>
    <w:rsid w:val="00486AB2"/>
    <w:rsid w:val="00487385"/>
    <w:rsid w:val="00497E9D"/>
    <w:rsid w:val="004A39D5"/>
    <w:rsid w:val="004B6F59"/>
    <w:rsid w:val="004C347C"/>
    <w:rsid w:val="004C54AD"/>
    <w:rsid w:val="004C5849"/>
    <w:rsid w:val="004C5935"/>
    <w:rsid w:val="004D22C0"/>
    <w:rsid w:val="004D4C03"/>
    <w:rsid w:val="004E5EA8"/>
    <w:rsid w:val="004E5F33"/>
    <w:rsid w:val="004E5FB1"/>
    <w:rsid w:val="004F1D8F"/>
    <w:rsid w:val="004F4D38"/>
    <w:rsid w:val="004F4DC2"/>
    <w:rsid w:val="004F52BD"/>
    <w:rsid w:val="00502713"/>
    <w:rsid w:val="00516FB6"/>
    <w:rsid w:val="005230EE"/>
    <w:rsid w:val="0054571C"/>
    <w:rsid w:val="00552920"/>
    <w:rsid w:val="00554B46"/>
    <w:rsid w:val="00556D6D"/>
    <w:rsid w:val="005723EC"/>
    <w:rsid w:val="0058005E"/>
    <w:rsid w:val="00580FFF"/>
    <w:rsid w:val="00585ABD"/>
    <w:rsid w:val="005A1BEC"/>
    <w:rsid w:val="005B01E8"/>
    <w:rsid w:val="005B24DE"/>
    <w:rsid w:val="005C4F7D"/>
    <w:rsid w:val="005D51D1"/>
    <w:rsid w:val="005F17E2"/>
    <w:rsid w:val="005F4BD3"/>
    <w:rsid w:val="006165DA"/>
    <w:rsid w:val="0061777B"/>
    <w:rsid w:val="00625342"/>
    <w:rsid w:val="00630E53"/>
    <w:rsid w:val="00633D03"/>
    <w:rsid w:val="006350E6"/>
    <w:rsid w:val="00636CBC"/>
    <w:rsid w:val="0064594F"/>
    <w:rsid w:val="00655B9D"/>
    <w:rsid w:val="00665FEB"/>
    <w:rsid w:val="00670C33"/>
    <w:rsid w:val="00686A7F"/>
    <w:rsid w:val="00691AA1"/>
    <w:rsid w:val="006920F0"/>
    <w:rsid w:val="006929CD"/>
    <w:rsid w:val="006A76A9"/>
    <w:rsid w:val="006B09A0"/>
    <w:rsid w:val="006B586C"/>
    <w:rsid w:val="006B5EDE"/>
    <w:rsid w:val="006B62F6"/>
    <w:rsid w:val="006D1A9A"/>
    <w:rsid w:val="006D73D7"/>
    <w:rsid w:val="006E37F2"/>
    <w:rsid w:val="006E6031"/>
    <w:rsid w:val="00711D36"/>
    <w:rsid w:val="00726D2F"/>
    <w:rsid w:val="0073124B"/>
    <w:rsid w:val="007332AE"/>
    <w:rsid w:val="007414F6"/>
    <w:rsid w:val="0074266A"/>
    <w:rsid w:val="007510B2"/>
    <w:rsid w:val="007528D5"/>
    <w:rsid w:val="00781E11"/>
    <w:rsid w:val="007826E8"/>
    <w:rsid w:val="00785F52"/>
    <w:rsid w:val="00787EE5"/>
    <w:rsid w:val="00797ABA"/>
    <w:rsid w:val="007A2C56"/>
    <w:rsid w:val="007A57BC"/>
    <w:rsid w:val="007B3306"/>
    <w:rsid w:val="007B3710"/>
    <w:rsid w:val="007B6D52"/>
    <w:rsid w:val="007C1DC7"/>
    <w:rsid w:val="007C4A84"/>
    <w:rsid w:val="007D66E7"/>
    <w:rsid w:val="007D710F"/>
    <w:rsid w:val="007F6217"/>
    <w:rsid w:val="007F7431"/>
    <w:rsid w:val="0080326A"/>
    <w:rsid w:val="008034EF"/>
    <w:rsid w:val="008045BA"/>
    <w:rsid w:val="008106BA"/>
    <w:rsid w:val="0081794E"/>
    <w:rsid w:val="00820FD7"/>
    <w:rsid w:val="00832829"/>
    <w:rsid w:val="00850A7F"/>
    <w:rsid w:val="00855493"/>
    <w:rsid w:val="00860241"/>
    <w:rsid w:val="00866265"/>
    <w:rsid w:val="00871505"/>
    <w:rsid w:val="00875B93"/>
    <w:rsid w:val="00882230"/>
    <w:rsid w:val="00890F8C"/>
    <w:rsid w:val="00891965"/>
    <w:rsid w:val="0089197D"/>
    <w:rsid w:val="00893164"/>
    <w:rsid w:val="008A3655"/>
    <w:rsid w:val="008B012A"/>
    <w:rsid w:val="008B2FDF"/>
    <w:rsid w:val="008B7230"/>
    <w:rsid w:val="008C2F10"/>
    <w:rsid w:val="008C41FB"/>
    <w:rsid w:val="008C5501"/>
    <w:rsid w:val="008C58C0"/>
    <w:rsid w:val="008C69C8"/>
    <w:rsid w:val="008D37ED"/>
    <w:rsid w:val="008D49BC"/>
    <w:rsid w:val="008E37D4"/>
    <w:rsid w:val="008F11F4"/>
    <w:rsid w:val="008F14E7"/>
    <w:rsid w:val="008F37CC"/>
    <w:rsid w:val="008F7498"/>
    <w:rsid w:val="00920A3F"/>
    <w:rsid w:val="00922946"/>
    <w:rsid w:val="00927389"/>
    <w:rsid w:val="009355A8"/>
    <w:rsid w:val="00937D1D"/>
    <w:rsid w:val="0094021C"/>
    <w:rsid w:val="00943296"/>
    <w:rsid w:val="00944F1D"/>
    <w:rsid w:val="00952325"/>
    <w:rsid w:val="00953AC1"/>
    <w:rsid w:val="009614EE"/>
    <w:rsid w:val="00962824"/>
    <w:rsid w:val="00964041"/>
    <w:rsid w:val="00965A5E"/>
    <w:rsid w:val="00966F68"/>
    <w:rsid w:val="00967E1E"/>
    <w:rsid w:val="00974B1E"/>
    <w:rsid w:val="0098212A"/>
    <w:rsid w:val="009A65C3"/>
    <w:rsid w:val="009B5B7E"/>
    <w:rsid w:val="009C2288"/>
    <w:rsid w:val="009E2527"/>
    <w:rsid w:val="009E3679"/>
    <w:rsid w:val="009F05A3"/>
    <w:rsid w:val="009F2AE5"/>
    <w:rsid w:val="009F3AC9"/>
    <w:rsid w:val="00A02902"/>
    <w:rsid w:val="00A05617"/>
    <w:rsid w:val="00A07672"/>
    <w:rsid w:val="00A12542"/>
    <w:rsid w:val="00A349D4"/>
    <w:rsid w:val="00A45C5A"/>
    <w:rsid w:val="00A56438"/>
    <w:rsid w:val="00A615E1"/>
    <w:rsid w:val="00A65ADA"/>
    <w:rsid w:val="00A70804"/>
    <w:rsid w:val="00A74CC3"/>
    <w:rsid w:val="00A778E4"/>
    <w:rsid w:val="00A830B8"/>
    <w:rsid w:val="00A87295"/>
    <w:rsid w:val="00A906DC"/>
    <w:rsid w:val="00A90E9A"/>
    <w:rsid w:val="00A9391E"/>
    <w:rsid w:val="00AA08FC"/>
    <w:rsid w:val="00AA77B9"/>
    <w:rsid w:val="00AB09EE"/>
    <w:rsid w:val="00AB2F17"/>
    <w:rsid w:val="00AB3B65"/>
    <w:rsid w:val="00AC1BFB"/>
    <w:rsid w:val="00AD2DA3"/>
    <w:rsid w:val="00AD3CC8"/>
    <w:rsid w:val="00AD6192"/>
    <w:rsid w:val="00AE09D7"/>
    <w:rsid w:val="00AE1C09"/>
    <w:rsid w:val="00AE4A93"/>
    <w:rsid w:val="00AE4F5B"/>
    <w:rsid w:val="00B04888"/>
    <w:rsid w:val="00B11C67"/>
    <w:rsid w:val="00B151CF"/>
    <w:rsid w:val="00B22F4B"/>
    <w:rsid w:val="00B401BB"/>
    <w:rsid w:val="00B42505"/>
    <w:rsid w:val="00B459AF"/>
    <w:rsid w:val="00B469E2"/>
    <w:rsid w:val="00B53175"/>
    <w:rsid w:val="00B53AB6"/>
    <w:rsid w:val="00B57151"/>
    <w:rsid w:val="00B661C7"/>
    <w:rsid w:val="00B75CD9"/>
    <w:rsid w:val="00B81A09"/>
    <w:rsid w:val="00B87611"/>
    <w:rsid w:val="00B91C78"/>
    <w:rsid w:val="00B924C7"/>
    <w:rsid w:val="00B92525"/>
    <w:rsid w:val="00BA19F0"/>
    <w:rsid w:val="00BA1E4E"/>
    <w:rsid w:val="00BA2833"/>
    <w:rsid w:val="00BA2B74"/>
    <w:rsid w:val="00BB0E48"/>
    <w:rsid w:val="00BB2C27"/>
    <w:rsid w:val="00BB2D0F"/>
    <w:rsid w:val="00BB4303"/>
    <w:rsid w:val="00BB5161"/>
    <w:rsid w:val="00BB5416"/>
    <w:rsid w:val="00BC3891"/>
    <w:rsid w:val="00BC3E9D"/>
    <w:rsid w:val="00BD7DAD"/>
    <w:rsid w:val="00BE1B30"/>
    <w:rsid w:val="00BE291B"/>
    <w:rsid w:val="00BF651C"/>
    <w:rsid w:val="00C016F2"/>
    <w:rsid w:val="00C037B4"/>
    <w:rsid w:val="00C06DD5"/>
    <w:rsid w:val="00C1631F"/>
    <w:rsid w:val="00C27B35"/>
    <w:rsid w:val="00C31A04"/>
    <w:rsid w:val="00C358DC"/>
    <w:rsid w:val="00C36B46"/>
    <w:rsid w:val="00C4184C"/>
    <w:rsid w:val="00C46BEB"/>
    <w:rsid w:val="00C71852"/>
    <w:rsid w:val="00C732BF"/>
    <w:rsid w:val="00C801CC"/>
    <w:rsid w:val="00C84EC0"/>
    <w:rsid w:val="00C941DD"/>
    <w:rsid w:val="00CA54C4"/>
    <w:rsid w:val="00CF2627"/>
    <w:rsid w:val="00CF5ADC"/>
    <w:rsid w:val="00D014A3"/>
    <w:rsid w:val="00D05708"/>
    <w:rsid w:val="00D07B16"/>
    <w:rsid w:val="00D22A81"/>
    <w:rsid w:val="00D2671D"/>
    <w:rsid w:val="00D31184"/>
    <w:rsid w:val="00D34832"/>
    <w:rsid w:val="00D37AF2"/>
    <w:rsid w:val="00D451BA"/>
    <w:rsid w:val="00D50AAE"/>
    <w:rsid w:val="00D51152"/>
    <w:rsid w:val="00D54D76"/>
    <w:rsid w:val="00D60FC9"/>
    <w:rsid w:val="00D6239C"/>
    <w:rsid w:val="00D6344A"/>
    <w:rsid w:val="00D63D18"/>
    <w:rsid w:val="00D66A6D"/>
    <w:rsid w:val="00D73A1F"/>
    <w:rsid w:val="00D755EA"/>
    <w:rsid w:val="00D773DC"/>
    <w:rsid w:val="00D83024"/>
    <w:rsid w:val="00D83E53"/>
    <w:rsid w:val="00D92F25"/>
    <w:rsid w:val="00D9660D"/>
    <w:rsid w:val="00DB1288"/>
    <w:rsid w:val="00DC72F6"/>
    <w:rsid w:val="00DD0861"/>
    <w:rsid w:val="00DE37C5"/>
    <w:rsid w:val="00DE4A64"/>
    <w:rsid w:val="00DE6472"/>
    <w:rsid w:val="00E01159"/>
    <w:rsid w:val="00E0670B"/>
    <w:rsid w:val="00E13D11"/>
    <w:rsid w:val="00E24B5D"/>
    <w:rsid w:val="00E26625"/>
    <w:rsid w:val="00E432EE"/>
    <w:rsid w:val="00E46EF4"/>
    <w:rsid w:val="00E56135"/>
    <w:rsid w:val="00E60246"/>
    <w:rsid w:val="00E6183D"/>
    <w:rsid w:val="00E63888"/>
    <w:rsid w:val="00E7603A"/>
    <w:rsid w:val="00E77E5F"/>
    <w:rsid w:val="00E93F5D"/>
    <w:rsid w:val="00E94ED6"/>
    <w:rsid w:val="00EB0670"/>
    <w:rsid w:val="00EB340A"/>
    <w:rsid w:val="00EB6EEB"/>
    <w:rsid w:val="00EC0A94"/>
    <w:rsid w:val="00EC36EE"/>
    <w:rsid w:val="00ED0016"/>
    <w:rsid w:val="00ED67EB"/>
    <w:rsid w:val="00EE42ED"/>
    <w:rsid w:val="00EF213F"/>
    <w:rsid w:val="00EF2CA2"/>
    <w:rsid w:val="00EF4CC0"/>
    <w:rsid w:val="00EF6BE3"/>
    <w:rsid w:val="00F0230A"/>
    <w:rsid w:val="00F04CE5"/>
    <w:rsid w:val="00F1492B"/>
    <w:rsid w:val="00F15F3D"/>
    <w:rsid w:val="00F40617"/>
    <w:rsid w:val="00F41AAD"/>
    <w:rsid w:val="00F46845"/>
    <w:rsid w:val="00F47E75"/>
    <w:rsid w:val="00F729C1"/>
    <w:rsid w:val="00F72FE0"/>
    <w:rsid w:val="00F75B81"/>
    <w:rsid w:val="00F80598"/>
    <w:rsid w:val="00F82FBB"/>
    <w:rsid w:val="00F84427"/>
    <w:rsid w:val="00F90C8D"/>
    <w:rsid w:val="00F97243"/>
    <w:rsid w:val="00FB15B8"/>
    <w:rsid w:val="00FB7E3D"/>
    <w:rsid w:val="00FE224F"/>
    <w:rsid w:val="00FE2872"/>
    <w:rsid w:val="00FE4B6D"/>
    <w:rsid w:val="00FE53FB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  <w:style w:type="paragraph" w:customStyle="1" w:styleId="publish-date">
    <w:name w:val="publish-date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">
    <w:name w:val="author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8903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48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97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Mike Nguyen</cp:lastModifiedBy>
  <cp:revision>362</cp:revision>
  <cp:lastPrinted>2023-09-06T21:08:00Z</cp:lastPrinted>
  <dcterms:created xsi:type="dcterms:W3CDTF">2019-10-09T13:41:00Z</dcterms:created>
  <dcterms:modified xsi:type="dcterms:W3CDTF">2023-09-08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d158f6522d3d12a44a2479e93a6c1f179c46eba067143af821f56d5eaeaf6e9</vt:lpwstr>
  </property>
</Properties>
</file>